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5DB00578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4 et 5 p.45</w:t>
            </w:r>
          </w:p>
          <w:p w14:paraId="44CEC048" w14:textId="70DC0166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Pardon, monsieur, je suis journaliste a Pont</w:t>
            </w:r>
            <w:r w:rsidR="00B435AC">
              <w:rPr>
                <w:rFonts w:ascii="Times New Roman" w:eastAsia="宋体" w:hAnsi="Times New Roman"/>
                <w:sz w:val="28"/>
                <w:lang w:val="fr-FR"/>
              </w:rPr>
              <w:t>oise Info. Vo</w:t>
            </w:r>
            <w:r w:rsidR="00123606">
              <w:rPr>
                <w:rFonts w:ascii="Times New Roman" w:eastAsia="宋体" w:hAnsi="Times New Roman"/>
                <w:sz w:val="28"/>
                <w:lang w:val="fr-FR"/>
              </w:rPr>
              <w:t>us avez un lieu pre</w:t>
            </w: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fere a Pontoise?</w:t>
            </w:r>
          </w:p>
          <w:p w14:paraId="4AB37561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Ah, oui, un musee! J'aime beaucoup le musee Pissarro!</w:t>
            </w:r>
          </w:p>
          <w:p w14:paraId="61AAE14E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Et pourquoi?</w:t>
            </w:r>
          </w:p>
          <w:p w14:paraId="739249B8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Parce que j'adore la peinture impressionniste! Il y a beaucoup de tableaux de Pontoise et de la region.</w:t>
            </w:r>
          </w:p>
          <w:p w14:paraId="4E23169F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Excusez-moi madame, c'est pour Pontoise Info. Vous avez un endroit prefere dans la ville?</w:t>
            </w:r>
          </w:p>
          <w:p w14:paraId="3327B87D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Ah oui, c'est le theatre de L'Apostrophe.</w:t>
            </w:r>
          </w:p>
          <w:p w14:paraId="15DD6E60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Et pourquoi?</w:t>
            </w:r>
          </w:p>
          <w:p w14:paraId="6AE01FFB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Parce qu'il y a toujours des spectacles tres interessants: musique, danse, theatre</w:t>
            </w:r>
          </w:p>
          <w:p w14:paraId="3337C87C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1 p.47</w:t>
            </w:r>
          </w:p>
          <w:p w14:paraId="7E1310E3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Pardon monsieur, il y a un supermarche pres d'ici?</w:t>
            </w:r>
          </w:p>
          <w:p w14:paraId="3C7BDE7C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Oui, sur le boulevard Jean Jaures. Le supermarche est en face des ecoles.</w:t>
            </w:r>
          </w:p>
          <w:p w14:paraId="77130500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Pardon madame, ou est la poste? elle est loin d'ici?</w:t>
            </w:r>
          </w:p>
          <w:p w14:paraId="2240FCDF" w14:textId="77777777" w:rsidR="00BF2335" w:rsidRDefault="00B368C2" w:rsidP="00B368C2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368C2">
              <w:rPr>
                <w:rFonts w:ascii="Times New Roman" w:eastAsia="宋体" w:hAnsi="Times New Roman"/>
                <w:sz w:val="28"/>
                <w:lang w:val="fr-FR"/>
              </w:rPr>
              <w:t>- Non, c'est a cote , sur la place de L'Hotel de ville.</w:t>
            </w:r>
          </w:p>
          <w:p w14:paraId="50439DEA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2 et 4p.48</w:t>
            </w:r>
          </w:p>
          <w:p w14:paraId="4D0E0C6C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Auberge de jeunesse d'Annecy, bonjour.</w:t>
            </w:r>
          </w:p>
          <w:p w14:paraId="2EFF7316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Bonjour. Je telephone pour une reservation. Est-ce que vous avez de la place pour samedi prochain? Nous sommes deux.</w:t>
            </w:r>
          </w:p>
          <w:p w14:paraId="18EEE365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Samedi prochain.. Le 6? .. Je regarde .. Ah, il y a encore une chambre a quatre lits. Vous restez combien de temps?</w:t>
            </w:r>
          </w:p>
          <w:p w14:paraId="1F964959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Deux nuits.</w:t>
            </w:r>
          </w:p>
          <w:p w14:paraId="6388A2E3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Deux nuits .. Oui, c'est possible.</w:t>
            </w:r>
          </w:p>
          <w:p w14:paraId="0BDDCA37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- Quel est le prix par personne?</w:t>
            </w:r>
          </w:p>
          <w:p w14:paraId="56A35B19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20, 40 euros par jour et par personne.</w:t>
            </w:r>
          </w:p>
          <w:p w14:paraId="53EAB3FC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Le petit dejeuner est inclus?</w:t>
            </w:r>
          </w:p>
          <w:p w14:paraId="6E07A595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Oui, petit dejeuner et draps inclus dans le prix.</w:t>
            </w:r>
          </w:p>
          <w:p w14:paraId="36683992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Est-ce qu'il y a une salle de bains dans la chambre?</w:t>
            </w:r>
          </w:p>
          <w:p w14:paraId="57755401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Il y a un lavabo et une douche dans la chambre, les toilettes sont a l'etage.</w:t>
            </w:r>
          </w:p>
          <w:p w14:paraId="4B248C85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 xml:space="preserve">-Bon, c'est d'accord. Je voudrais reserver la chambre. </w:t>
            </w:r>
          </w:p>
          <w:p w14:paraId="542FA235" w14:textId="46418203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Vous avez la carte d'adh</w:t>
            </w:r>
            <w:r w:rsidR="00B435AC">
              <w:rPr>
                <w:rFonts w:ascii="Times New Roman" w:eastAsia="宋体" w:hAnsi="Times New Roman"/>
                <w:sz w:val="28"/>
                <w:lang w:val="fr-FR"/>
              </w:rPr>
              <w:t>e</w:t>
            </w: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rent?</w:t>
            </w:r>
          </w:p>
          <w:p w14:paraId="426EA791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Pardon?</w:t>
            </w:r>
          </w:p>
          <w:p w14:paraId="2A1F3720" w14:textId="6B1B1CA0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Est-ce</w:t>
            </w:r>
            <w:r w:rsidR="00B435AC">
              <w:rPr>
                <w:rFonts w:ascii="Times New Roman" w:eastAsia="宋体" w:hAnsi="Times New Roman"/>
                <w:sz w:val="28"/>
                <w:lang w:val="fr-FR"/>
              </w:rPr>
              <w:t xml:space="preserve"> que vous avez la carte d'adher</w:t>
            </w: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ent?</w:t>
            </w:r>
          </w:p>
          <w:p w14:paraId="0A928B1D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Oui, bien sur.</w:t>
            </w:r>
          </w:p>
          <w:p w14:paraId="32EF8BC3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votre nom?</w:t>
            </w:r>
          </w:p>
          <w:p w14:paraId="2AD18278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 xml:space="preserve">-Lucie Durel, </w:t>
            </w:r>
          </w:p>
          <w:p w14:paraId="42870C23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 xml:space="preserve">-Lucie Durel ... C'est bon. Reservation pour samedi </w:t>
            </w:r>
            <w:r w:rsidRPr="00F32344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prochain, le 6, dans une chambre a quatre lits.</w:t>
            </w:r>
          </w:p>
          <w:p w14:paraId="51E96CB0" w14:textId="77777777" w:rsidR="00F32344" w:rsidRPr="00F32344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Merci beaucoup.</w:t>
            </w:r>
          </w:p>
          <w:p w14:paraId="400C7E39" w14:textId="77777777" w:rsidR="00942589" w:rsidRDefault="00F3234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32344">
              <w:rPr>
                <w:rFonts w:ascii="Times New Roman" w:eastAsia="宋体" w:hAnsi="Times New Roman"/>
                <w:sz w:val="28"/>
                <w:lang w:val="fr-FR"/>
              </w:rPr>
              <w:t>- Je vous en prie, a bientot.</w:t>
            </w:r>
          </w:p>
          <w:p w14:paraId="54290B34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6 p.49</w:t>
            </w:r>
          </w:p>
          <w:p w14:paraId="459F9A24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1. Est-ce que vous avez des chambres doubles?</w:t>
            </w:r>
          </w:p>
          <w:p w14:paraId="16E91F2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2. Non. Seulement des chambres a trois, quatre ou cinq lits.</w:t>
            </w:r>
          </w:p>
          <w:p w14:paraId="085D37B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3. La suite bleue est libre pour le week-end?</w:t>
            </w:r>
          </w:p>
          <w:p w14:paraId="7B2E6C4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4. Oui, elle est toujours libre pour vous, monsieur.</w:t>
            </w:r>
          </w:p>
          <w:p w14:paraId="3EFD882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5. C'est possible de faire la cuisine?</w:t>
            </w:r>
          </w:p>
          <w:p w14:paraId="1F5C692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6. Oui, il y a une cuisine collective a chaque etage.</w:t>
            </w:r>
          </w:p>
          <w:p w14:paraId="373BC19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7. Vous acceptez les animaux?</w:t>
            </w:r>
          </w:p>
          <w:p w14:paraId="0A7F447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8. Nous acceptons les chiens, monsieur.</w:t>
            </w:r>
          </w:p>
          <w:p w14:paraId="4F72EF1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9. Est-ce que les chambres sont mixtes?</w:t>
            </w:r>
          </w:p>
          <w:p w14:paraId="074BE98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 xml:space="preserve">10. Non! Mais nous avons deux chambres pour des </w:t>
            </w:r>
            <w:r w:rsidRPr="0094258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familles.</w:t>
            </w:r>
          </w:p>
          <w:p w14:paraId="0649B5A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1. Quelle est la difference entre les chambres a 300 euros et les chambres a 400 euro?</w:t>
            </w:r>
          </w:p>
          <w:p w14:paraId="54CAC5E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2 Les chambres a 400 euros ont vue sur la mer.</w:t>
            </w:r>
          </w:p>
          <w:p w14:paraId="0217CB0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7p.49</w:t>
            </w:r>
          </w:p>
          <w:p w14:paraId="65D55CC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1. Il y a une salle de bains?</w:t>
            </w:r>
          </w:p>
          <w:p w14:paraId="455635B0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2. Il y a une salle de bains.</w:t>
            </w:r>
          </w:p>
          <w:p w14:paraId="17566C2B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3. vous avez des chambres doubles?</w:t>
            </w:r>
          </w:p>
          <w:p w14:paraId="69806F2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4. Est-ce qu'il y a une salle de bains?</w:t>
            </w:r>
          </w:p>
          <w:p w14:paraId="7F363570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5. Est-ce que vous avez des chambres doubles?</w:t>
            </w:r>
          </w:p>
          <w:p w14:paraId="5DAD01F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1. Il y a une salle de bains a l'etage.</w:t>
            </w:r>
          </w:p>
          <w:p w14:paraId="51308F4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2. Vous acceptez les animaux.</w:t>
            </w:r>
          </w:p>
          <w:p w14:paraId="4EF5AC59" w14:textId="3E5395F1" w:rsidR="00942589" w:rsidRPr="00942589" w:rsidRDefault="00B11AF4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bookmarkStart w:id="0" w:name="_GoBack"/>
            <w:bookmarkEnd w:id="0"/>
            <w:r w:rsidRPr="00B11AF4">
              <w:rPr>
                <w:rFonts w:ascii="Times New Roman" w:eastAsia="宋体" w:hAnsi="Times New Roman"/>
                <w:sz w:val="28"/>
                <w:lang w:val="fr-FR"/>
              </w:rPr>
              <w:t>03. C'est possible de faire la cuisine.</w:t>
            </w:r>
          </w:p>
          <w:p w14:paraId="41E1C173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4. Il y a une douche dans la chambre.</w:t>
            </w:r>
          </w:p>
          <w:p w14:paraId="0CC740E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5. Les chambres sont mixtes.</w:t>
            </w:r>
          </w:p>
          <w:p w14:paraId="5312B05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6. La suite presidentielle est libre.</w:t>
            </w:r>
          </w:p>
          <w:p w14:paraId="0F04F20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7. Vous restez deux nuits.</w:t>
            </w:r>
          </w:p>
          <w:p w14:paraId="4BC67F6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8. Vous avez de la place.</w:t>
            </w:r>
          </w:p>
          <w:p w14:paraId="1912E32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9. Le petit-dejeuner est inclus.</w:t>
            </w:r>
          </w:p>
          <w:p w14:paraId="04A1C46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0. Vous avez la carte d'adherent.</w:t>
            </w:r>
          </w:p>
          <w:p w14:paraId="4CF8B72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  <w:p w14:paraId="7C981AA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1p.50</w:t>
            </w:r>
          </w:p>
          <w:p w14:paraId="72445D2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1. Auberge de jeunesse d'Annecy, bonjour.</w:t>
            </w:r>
          </w:p>
          <w:p w14:paraId="43B76AC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2. Bonjour. Je vous telephone parce que je cherche L'auberge; je suis perdue..</w:t>
            </w:r>
          </w:p>
          <w:p w14:paraId="6E882FA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3. Ou etes-vous?</w:t>
            </w:r>
          </w:p>
          <w:p w14:paraId="79981D6F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4. Je suis.. pres de la riveiere.. Place aux Bois.</w:t>
            </w:r>
          </w:p>
          <w:p w14:paraId="5BAE258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5. Place aux Bois.. Vous voyez le lac?</w:t>
            </w:r>
          </w:p>
          <w:p w14:paraId="42E2B623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6. Oui, le lac est a ma gauche.</w:t>
            </w:r>
          </w:p>
          <w:p w14:paraId="0E722D7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 xml:space="preserve">07. Bien. Vous allez vers la gauche et vous prenez la rue des </w:t>
            </w:r>
            <w:r w:rsidRPr="0094258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Marquistas.</w:t>
            </w:r>
          </w:p>
          <w:p w14:paraId="4D47E6E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8. Je prends la rue des Marquistas..</w:t>
            </w:r>
          </w:p>
          <w:p w14:paraId="5A722B9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09. A l'hotel de police, vous tournez a droite et vous montez l'avenue de Tresum.</w:t>
            </w:r>
          </w:p>
          <w:p w14:paraId="68FF53D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0. Hotel de police ... Je monte L'avenue de Tresum.</w:t>
            </w:r>
          </w:p>
          <w:p w14:paraId="26402EFB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1. Ensuite, vous prenez la premiere a gauche,boulevard de la Comiche, puis vous prenez a droite, le chemin du Belvedere.</w:t>
            </w:r>
          </w:p>
          <w:p w14:paraId="07571EC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12. Oh la la! gauche puis droite!</w:t>
            </w:r>
          </w:p>
          <w:p w14:paraId="3444E96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 xml:space="preserve">13. Ce n'est pas loin! vous etes a un petit kilometre! L'auberge se trouve rout du Semnoz, sur la gauche. </w:t>
            </w:r>
          </w:p>
          <w:p w14:paraId="23A54DC2" w14:textId="6B426733" w:rsidR="00942589" w:rsidRDefault="009C0E54" w:rsidP="00F3234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/>
                <w:sz w:val="28"/>
                <w:lang w:val="fr-FR"/>
              </w:rPr>
              <w:t>14. Bon... J'arrive!</w:t>
            </w:r>
          </w:p>
          <w:p w14:paraId="3D6ED9A1" w14:textId="3A532AFF" w:rsidR="00BD0DA3" w:rsidRPr="00942589" w:rsidRDefault="00BD0DA3" w:rsidP="00F32344">
            <w:pPr>
              <w:jc w:val="left"/>
              <w:rPr>
                <w:rFonts w:ascii="Times New Roman" w:eastAsia="宋体" w:hAnsi="Times New Roman"/>
                <w:color w:val="FF0000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color w:val="FF0000"/>
                <w:sz w:val="28"/>
                <w:lang w:val="fr-FR"/>
              </w:rPr>
              <w:t>12p.51</w:t>
            </w:r>
          </w:p>
          <w:p w14:paraId="609FDC97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15. Pardon, pour aller .. ?</w:t>
            </w:r>
          </w:p>
          <w:p w14:paraId="6FDE644B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 xml:space="preserve">16. vous prenez tout de suite a gauche, rue Sommeiller, puis </w:t>
            </w:r>
            <w:r w:rsidRPr="00BD0DA3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vous prenez la premiere a droite. C'est au bout de la rue, juste avant la rue Royale.</w:t>
            </w:r>
          </w:p>
          <w:p w14:paraId="41BA9079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17. Ou est..., s'il te plait?</w:t>
            </w:r>
          </w:p>
          <w:p w14:paraId="2D455C48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18. Tu vas vers la gauche, rue Sommeiller. Tu passes devant le theatre de L'Echange, tu continues tout droit, tu traverses la rue President Fabre et, c'est en face, au Centre Bonlieu.</w:t>
            </w:r>
          </w:p>
          <w:p w14:paraId="58F20654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19. Je prends la rue Sommeiller, je continue tout droit jusqu'au Centre Bonlieu,OK. Merci!</w:t>
            </w:r>
          </w:p>
          <w:p w14:paraId="57E9ABFE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20. Excusez-moi, je cherche..</w:t>
            </w:r>
          </w:p>
          <w:p w14:paraId="3A780332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 xml:space="preserve">21. C'est simple, vous prenez la rue a gauche, rue Sommeiller; vous tournez a droite rue Carnot; vous continuez tout droit, vous descendez vers la cathedrale Saint-Pierre, vous continuez rue Filaterie, vou traversez la riviere - Le Thiou - puis vous traversez la rue de L'lle et vous montez a droite, la rampe du chatezu. Quand vous </w:t>
            </w:r>
            <w:r w:rsidRPr="00BD0DA3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arrivez en haut, c'est sur la place, a gauche.</w:t>
            </w:r>
          </w:p>
          <w:p w14:paraId="29622E61" w14:textId="77777777" w:rsid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BD0DA3">
              <w:rPr>
                <w:rFonts w:ascii="Times New Roman" w:eastAsia="宋体" w:hAnsi="Times New Roman"/>
                <w:sz w:val="28"/>
                <w:lang w:val="fr-FR"/>
              </w:rPr>
              <w:t>22. Je descends vers la cathedrale, je travers la riviere.. OK!</w:t>
            </w:r>
          </w:p>
          <w:p w14:paraId="00D0192B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5p.54</w:t>
            </w:r>
          </w:p>
          <w:p w14:paraId="4A62321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1. Bonjour, monsieur. Une lettre recommandee pour vous!</w:t>
            </w:r>
          </w:p>
          <w:p w14:paraId="3428109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 Une lettre recommandee? Qu'est-ce que c'est?</w:t>
            </w:r>
          </w:p>
          <w:p w14:paraId="001168A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 Ah.. Elle vient de loin!</w:t>
            </w:r>
          </w:p>
          <w:p w14:paraId="36E92C9B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 Oh, le beau timbre! elle vient d'ou, cette lettre?</w:t>
            </w:r>
          </w:p>
          <w:p w14:paraId="2A6110E6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 Elle vient de Chine! Ca fait un beau timbre pour ta collection!</w:t>
            </w:r>
          </w:p>
          <w:p w14:paraId="68D21FD1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7p.55</w:t>
            </w:r>
          </w:p>
          <w:p w14:paraId="601B941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Elles viennent de Chine ou d'Inde? de Pologne ou d'Espagne? de Tunisie ou d'Australie? du Maroc ou d'Iran? du Portugal ou d'Equateru?</w:t>
            </w:r>
          </w:p>
          <w:p w14:paraId="1D0CA67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8p.55</w:t>
            </w:r>
          </w:p>
          <w:p w14:paraId="095B3652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A bientot.</w:t>
            </w:r>
          </w:p>
          <w:p w14:paraId="0B3F8A6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. Cher amis.</w:t>
            </w:r>
          </w:p>
          <w:p w14:paraId="1FAD8E7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En Italie?</w:t>
            </w:r>
          </w:p>
          <w:p w14:paraId="603F97DD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C'est extraordinaire</w:t>
            </w:r>
          </w:p>
          <w:p w14:paraId="02B1E64F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Avec les photos</w:t>
            </w:r>
          </w:p>
          <w:p w14:paraId="7DDD2330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Tout a L'heure</w:t>
            </w:r>
          </w:p>
          <w:p w14:paraId="279BD503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Mon adresse</w:t>
            </w:r>
          </w:p>
          <w:p w14:paraId="2047A623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12 rue du Theatre.</w:t>
            </w:r>
          </w:p>
          <w:p w14:paraId="77BD629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9p.55</w:t>
            </w:r>
          </w:p>
          <w:p w14:paraId="377BCE1D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1. Bonjour Paul! Je suis de retour ! Le Canada, c'est magnifique ! Appelle-moi..</w:t>
            </w:r>
          </w:p>
          <w:p w14:paraId="239EFC3D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2. Salut! .. Je veux retourner a Dakar ! Ilfait froid, ici! Je suis triste.. Tu viens chez moi pour regarder les photos?</w:t>
            </w:r>
          </w:p>
          <w:p w14:paraId="253F7180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3. Coucou, c'est moi. Une Semaine sur le Nil, les pyramides.. le reve! Appelle-moi!</w:t>
            </w:r>
          </w:p>
          <w:p w14:paraId="0DF1FDF7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 xml:space="preserve">04. Salut, Chanrlotte. J'ai pas le moral. L'Italie c'est super, </w:t>
            </w:r>
            <w:r w:rsidRPr="00ED6A0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mais le retour c'est difficile.. Tu m'appelles?</w:t>
            </w:r>
          </w:p>
          <w:p w14:paraId="17A8A4A1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1P.190</w:t>
            </w:r>
          </w:p>
          <w:p w14:paraId="3BC07B4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une ecole</w:t>
            </w:r>
          </w:p>
          <w:p w14:paraId="6246DF0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Pres d'ici</w:t>
            </w:r>
          </w:p>
          <w:p w14:paraId="53E7409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2p.190</w:t>
            </w:r>
          </w:p>
          <w:p w14:paraId="69A60FB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Vous habitez pres d'ici?</w:t>
            </w:r>
          </w:p>
          <w:p w14:paraId="22B69D8E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Oui, pres du musee, derriere L'ecole et en face de la riviere.</w:t>
            </w:r>
          </w:p>
          <w:p w14:paraId="52C7068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Vous etes etudiant?</w:t>
            </w:r>
          </w:p>
          <w:p w14:paraId="3852873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-Oui, j'etudie a I'universite pres de la bibliotheque et a cote du theatre.</w:t>
            </w:r>
          </w:p>
          <w:p w14:paraId="511A33D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4 p.191</w:t>
            </w:r>
          </w:p>
          <w:p w14:paraId="7543269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1. Ils prennent la rue de Rennes.</w:t>
            </w:r>
          </w:p>
          <w:p w14:paraId="2C2CD2F0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2. Lucienne prend une chambre dans la categorie moyenne.</w:t>
            </w:r>
          </w:p>
          <w:p w14:paraId="4EA517BB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3. Elle prend un hotel different.</w:t>
            </w:r>
          </w:p>
          <w:p w14:paraId="2E8C32E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4. Elles descendent la rue des Cents-Sons.</w:t>
            </w:r>
          </w:p>
          <w:p w14:paraId="5389BD2E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5. Ils prennent la carte d'adherent et descendent a I'auberge.</w:t>
            </w:r>
          </w:p>
          <w:p w14:paraId="662B71D0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6. Julienne prend le petit dejeuner dans la chambre.</w:t>
            </w:r>
          </w:p>
          <w:p w14:paraId="5D8B6F48" w14:textId="2BBA2C2E" w:rsid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D6A09">
              <w:rPr>
                <w:rFonts w:ascii="Times New Roman" w:eastAsia="宋体" w:hAnsi="Times New Roman"/>
                <w:sz w:val="28"/>
                <w:lang w:val="fr-FR"/>
              </w:rPr>
              <w:t>07. Fabienne, vous descendez dans la direction du lac.</w:t>
            </w:r>
          </w:p>
        </w:tc>
        <w:tc>
          <w:tcPr>
            <w:tcW w:w="6974" w:type="dxa"/>
          </w:tcPr>
          <w:p w14:paraId="23E243E6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lastRenderedPageBreak/>
              <w:t>4 and 5 p.45</w:t>
            </w:r>
          </w:p>
          <w:p w14:paraId="3A538447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Excuse me, sir, I am a journalist at Pontoise Info. Do you have a favorite place in Pontoise?</w:t>
            </w:r>
          </w:p>
          <w:p w14:paraId="31067AB3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Ah, yes, a museum! I really like the Pissarro museum!</w:t>
            </w:r>
          </w:p>
          <w:p w14:paraId="609DF5E0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And why?</w:t>
            </w:r>
          </w:p>
          <w:p w14:paraId="26EE6BD7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Because I love Impressionist painting! There are many paintings from Pontoise and the region.</w:t>
            </w:r>
          </w:p>
          <w:p w14:paraId="23ABEC4D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Excuse me, ma'am, it's for Pontoise Info. Do you have a favorite place in the city?</w:t>
            </w:r>
          </w:p>
          <w:p w14:paraId="15950D9B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Oh yes, this is the theater of Apostrophe.</w:t>
            </w:r>
          </w:p>
          <w:p w14:paraId="1237BFAA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And why?</w:t>
            </w:r>
          </w:p>
          <w:p w14:paraId="7FC093C0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Because there are always very interesting shows: music, dance, theater</w:t>
            </w:r>
          </w:p>
          <w:p w14:paraId="19F13965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lastRenderedPageBreak/>
              <w:t>11 p.47</w:t>
            </w:r>
          </w:p>
          <w:p w14:paraId="563388EB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Excuse me, there is a supermarket near here?</w:t>
            </w:r>
          </w:p>
          <w:p w14:paraId="1218862D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Yes, on the Boulevard Jean Jaures. The supermarket is in front of the schools.</w:t>
            </w:r>
          </w:p>
          <w:p w14:paraId="51E027EA" w14:textId="77777777" w:rsidR="00B368C2" w:rsidRPr="00B368C2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Excuse me, where is the post office? She is far from here?</w:t>
            </w:r>
          </w:p>
          <w:p w14:paraId="75854DDF" w14:textId="77777777" w:rsidR="007D6883" w:rsidRDefault="00B368C2" w:rsidP="00B368C2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368C2">
              <w:rPr>
                <w:rFonts w:ascii="Times New Roman" w:eastAsia="宋体" w:hAnsi="Times New Roman"/>
                <w:sz w:val="28"/>
              </w:rPr>
              <w:t>- No, it's next to, on the Place de L'Hotel de Ville.</w:t>
            </w:r>
          </w:p>
          <w:p w14:paraId="1CA6CAB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2 and 4p.48</w:t>
            </w:r>
          </w:p>
          <w:p w14:paraId="45BAAD9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Annecy youth hostel, hello.</w:t>
            </w:r>
          </w:p>
          <w:p w14:paraId="25A31430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Hello. I call for a reservation. Do you have room for next Saturday? We are two.</w:t>
            </w:r>
          </w:p>
          <w:p w14:paraId="7C4A391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Next Saturday .. The 6th? .. I look .. Ah, there is still a four-bed room. How long do you stay?</w:t>
            </w:r>
          </w:p>
          <w:p w14:paraId="467D4EBF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Two nights.</w:t>
            </w:r>
          </w:p>
          <w:p w14:paraId="5042C72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Two nights .. Yes, it's possible.</w:t>
            </w:r>
          </w:p>
          <w:p w14:paraId="2CDE43B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What is the price per person?</w:t>
            </w:r>
          </w:p>
          <w:p w14:paraId="65D8673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lastRenderedPageBreak/>
              <w:t>-20, 40 euros per day and per person.</w:t>
            </w:r>
          </w:p>
          <w:p w14:paraId="39FCC1D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Breakfast is included?</w:t>
            </w:r>
          </w:p>
          <w:p w14:paraId="30A4F733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Yes, breakfast and sheets included in the price.</w:t>
            </w:r>
          </w:p>
          <w:p w14:paraId="43AC2BC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Is there a bathroom in the room?</w:t>
            </w:r>
          </w:p>
          <w:p w14:paraId="3F19543B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There is a sink and shower in the room, toilets are upstairs.</w:t>
            </w:r>
          </w:p>
          <w:p w14:paraId="49C11F7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Good, it's okay. I would like to reserve the room.</w:t>
            </w:r>
          </w:p>
          <w:p w14:paraId="10E115B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You have the membership card?</w:t>
            </w:r>
          </w:p>
          <w:p w14:paraId="260BB0A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Sorry?</w:t>
            </w:r>
          </w:p>
          <w:p w14:paraId="2984CAF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Do you have the map of adhere?</w:t>
            </w:r>
          </w:p>
          <w:p w14:paraId="666B267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Yes of course.</w:t>
            </w:r>
          </w:p>
          <w:p w14:paraId="37AFA10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your name?</w:t>
            </w:r>
          </w:p>
          <w:p w14:paraId="67C1AF2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Lucie Durel,</w:t>
            </w:r>
          </w:p>
          <w:p w14:paraId="0C68958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Lucie Durel ... It's good. Reservation for next Saturday, the 6th, in a room with four beds.</w:t>
            </w:r>
          </w:p>
          <w:p w14:paraId="233D1E4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lastRenderedPageBreak/>
              <w:t>-Thank you so much.</w:t>
            </w:r>
          </w:p>
          <w:p w14:paraId="672AFA2E" w14:textId="7ABF7982" w:rsidR="00BD0DA3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- You're welcome, see you soon.</w:t>
            </w:r>
          </w:p>
          <w:p w14:paraId="668F51E0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6 p.49</w:t>
            </w:r>
          </w:p>
          <w:p w14:paraId="2344EEFF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1. Do you have double rooms?</w:t>
            </w:r>
          </w:p>
          <w:p w14:paraId="2691605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2. No. Only rooms have three, four or five beds.</w:t>
            </w:r>
          </w:p>
          <w:p w14:paraId="3229A9D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3. The blue suite is free for the weekend?</w:t>
            </w:r>
          </w:p>
          <w:p w14:paraId="0364AA5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4. Yes, she is always free for you, sir.</w:t>
            </w:r>
          </w:p>
          <w:p w14:paraId="47E6B4C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5. Is it possible to cook?</w:t>
            </w:r>
          </w:p>
          <w:p w14:paraId="78B1F77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6. Yes, there is a collective kitchen on each floor.</w:t>
            </w:r>
          </w:p>
          <w:p w14:paraId="5E70049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7. Do you accept animals?</w:t>
            </w:r>
          </w:p>
          <w:p w14:paraId="0A6C3B9F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8. We accept dogs, sir.</w:t>
            </w:r>
          </w:p>
          <w:p w14:paraId="7537E96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9. Are the rooms mixed?</w:t>
            </w:r>
          </w:p>
          <w:p w14:paraId="7D02C9F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0. No! But we have two rooms for families.</w:t>
            </w:r>
          </w:p>
          <w:p w14:paraId="6F0A308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1. What is the difference between rooms with 300 euros and rooms with 400 euros?</w:t>
            </w:r>
          </w:p>
          <w:p w14:paraId="74F50010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lastRenderedPageBreak/>
              <w:t>12 Rooms at 400 euros have sea views.</w:t>
            </w:r>
          </w:p>
          <w:p w14:paraId="76104F3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7p.49</w:t>
            </w:r>
          </w:p>
          <w:p w14:paraId="6ABCA083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1. There is a bathroom?</w:t>
            </w:r>
          </w:p>
          <w:p w14:paraId="6166BB3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2. There is a bathroom.</w:t>
            </w:r>
          </w:p>
          <w:p w14:paraId="3D2865C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3. Do you have double rooms?</w:t>
            </w:r>
          </w:p>
          <w:p w14:paraId="51D62DE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4. Is there a bathroom?</w:t>
            </w:r>
          </w:p>
          <w:p w14:paraId="20AB0AB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5. Do you have double rooms?</w:t>
            </w:r>
          </w:p>
          <w:p w14:paraId="5CC729F5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1. There is a bathroom upstairs.</w:t>
            </w:r>
          </w:p>
          <w:p w14:paraId="5FA1722B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2. You accept the animals.</w:t>
            </w:r>
          </w:p>
          <w:p w14:paraId="4FA5D77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3. It is possible to cook.</w:t>
            </w:r>
          </w:p>
          <w:p w14:paraId="284846D4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4. There is a shower in the room.</w:t>
            </w:r>
          </w:p>
          <w:p w14:paraId="77D1EEE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5. The rooms are mixed.</w:t>
            </w:r>
          </w:p>
          <w:p w14:paraId="4BC632F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6. The presidential suite is free.</w:t>
            </w:r>
          </w:p>
          <w:p w14:paraId="0D9DDFB6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7. You stay two nights.</w:t>
            </w:r>
          </w:p>
          <w:p w14:paraId="7C9C0282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8. You have room.</w:t>
            </w:r>
          </w:p>
          <w:p w14:paraId="08193AAD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lastRenderedPageBreak/>
              <w:t>09. Breakfast is included.</w:t>
            </w:r>
          </w:p>
          <w:p w14:paraId="4AECC5A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0. You have the membership card.</w:t>
            </w:r>
          </w:p>
          <w:p w14:paraId="78678A74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  <w:p w14:paraId="37378ED5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1p.50</w:t>
            </w:r>
          </w:p>
          <w:p w14:paraId="696F639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1. Annecy youth hostel, hello.</w:t>
            </w:r>
          </w:p>
          <w:p w14:paraId="714D368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2. Hello. I phone you because I'm looking for The Inn; I'm lost..</w:t>
            </w:r>
          </w:p>
          <w:p w14:paraId="3A31D79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3. Where are you?</w:t>
            </w:r>
          </w:p>
          <w:p w14:paraId="2528DA7B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 xml:space="preserve">04. I am .. near the shore .. </w:t>
            </w: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>Place aux Bois.</w:t>
            </w:r>
          </w:p>
          <w:p w14:paraId="2B52689E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  <w:lang w:val="fr-FR"/>
              </w:rPr>
              <w:t xml:space="preserve">05. Place aux Bois .. </w:t>
            </w:r>
            <w:r w:rsidRPr="00942589">
              <w:rPr>
                <w:rFonts w:ascii="Times New Roman" w:eastAsia="宋体" w:hAnsi="Times New Roman"/>
                <w:sz w:val="28"/>
              </w:rPr>
              <w:t>Do you see the lake?</w:t>
            </w:r>
          </w:p>
          <w:p w14:paraId="13843743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6. Yes, the lake is on my left.</w:t>
            </w:r>
          </w:p>
          <w:p w14:paraId="5248D23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7. Good. You go to the left and you take the street of Marquistas.</w:t>
            </w:r>
          </w:p>
          <w:p w14:paraId="4EB56FC1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08. I take the street of Marquistas ..</w:t>
            </w:r>
          </w:p>
          <w:p w14:paraId="218D2EE9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 xml:space="preserve">09. At the police station, turn right and go up the avenue de </w:t>
            </w:r>
            <w:r w:rsidRPr="00942589">
              <w:rPr>
                <w:rFonts w:ascii="Times New Roman" w:eastAsia="宋体" w:hAnsi="Times New Roman"/>
                <w:sz w:val="28"/>
              </w:rPr>
              <w:lastRenderedPageBreak/>
              <w:t>Tresum.</w:t>
            </w:r>
          </w:p>
          <w:p w14:paraId="404D546C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0. Police Hotel ... I go up Tresum Avenue.</w:t>
            </w:r>
          </w:p>
          <w:p w14:paraId="71AC7A6A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1. Then take the first left, boulevard de la Comiche, then turn right, the path Belvedere.</w:t>
            </w:r>
          </w:p>
          <w:p w14:paraId="00E123C8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2. Oh dear! left then right!</w:t>
            </w:r>
          </w:p>
          <w:p w14:paraId="58265917" w14:textId="77777777" w:rsidR="00942589" w:rsidRPr="00942589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3. It's not far! you are a little kilometer away! The hostel is located Semnoz, on the left.</w:t>
            </w:r>
          </w:p>
          <w:p w14:paraId="1EA569C3" w14:textId="5234B25A" w:rsidR="00942589" w:rsidRPr="00BD0DA3" w:rsidRDefault="00942589" w:rsidP="0094258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942589">
              <w:rPr>
                <w:rFonts w:ascii="Times New Roman" w:eastAsia="宋体" w:hAnsi="Times New Roman"/>
                <w:sz w:val="28"/>
              </w:rPr>
              <w:t>14. Well ... I'm coming!</w:t>
            </w:r>
          </w:p>
          <w:p w14:paraId="76CCA680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12p.51</w:t>
            </w:r>
          </w:p>
          <w:p w14:paraId="241C7D01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15. Excuse me, to go ..?</w:t>
            </w:r>
          </w:p>
          <w:p w14:paraId="73F4569E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16. Take the first left, rue Sommeiller, then take the first right. It is at the end of the street, just before the rue Royale.</w:t>
            </w:r>
          </w:p>
          <w:p w14:paraId="7FABE1A2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17. Where is ... please?</w:t>
            </w:r>
          </w:p>
          <w:p w14:paraId="7FFBF5F7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 xml:space="preserve">18. You go to the left, rue Sommeiller. You pass the theater of L'Echange, you continue straight, you cross the street </w:t>
            </w:r>
            <w:r w:rsidRPr="00BD0DA3">
              <w:rPr>
                <w:rFonts w:ascii="Times New Roman" w:eastAsia="宋体" w:hAnsi="Times New Roman"/>
                <w:sz w:val="28"/>
              </w:rPr>
              <w:lastRenderedPageBreak/>
              <w:t>President Fabre and, it is opposite, Center Bonlieu.</w:t>
            </w:r>
          </w:p>
          <w:p w14:paraId="0017F726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19. I take the street Sleep, I continue straight to Center Bonlieu, OK. Thank you!</w:t>
            </w:r>
          </w:p>
          <w:p w14:paraId="32712E5E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20. Excuse me, I'm looking ..</w:t>
            </w:r>
          </w:p>
          <w:p w14:paraId="3B0CA384" w14:textId="77777777" w:rsidR="00BD0DA3" w:rsidRP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21. It's simple, you take the street on the left, rue Sommeiller; you turn to the right rue Carnot; you go straight on, you go down to Saint-Pierre cathedral, you go on rue Filaterie, you cross the river - Le Thiou - then you cross the street of L'lle and you go up on the right, the chatezu ramp. When you arrive at the top, it's on the square, on the left.</w:t>
            </w:r>
          </w:p>
          <w:p w14:paraId="203D9E9B" w14:textId="77777777" w:rsidR="00BD0DA3" w:rsidRDefault="00BD0DA3" w:rsidP="00BD0DA3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BD0DA3">
              <w:rPr>
                <w:rFonts w:ascii="Times New Roman" w:eastAsia="宋体" w:hAnsi="Times New Roman"/>
                <w:sz w:val="28"/>
              </w:rPr>
              <w:t>22. I go down to the cathedral, I cross the river .. OK!</w:t>
            </w:r>
          </w:p>
          <w:p w14:paraId="67806F2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5p.54</w:t>
            </w:r>
          </w:p>
          <w:p w14:paraId="45355AB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1. Hello, sir. A letter recommended for you!</w:t>
            </w:r>
          </w:p>
          <w:p w14:paraId="2AE65B7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 Registered mail? What is it?</w:t>
            </w:r>
          </w:p>
          <w:p w14:paraId="624F285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lastRenderedPageBreak/>
              <w:t>- Ah .. She's coming from far away!</w:t>
            </w:r>
          </w:p>
          <w:p w14:paraId="11CC4C9B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 Oh, the beautiful stamp! Where does this letter come from?</w:t>
            </w:r>
          </w:p>
          <w:p w14:paraId="65A3A176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 She's from China! It's a beautiful stamp for your collection!</w:t>
            </w:r>
          </w:p>
          <w:p w14:paraId="51760CD3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7p.55</w:t>
            </w:r>
          </w:p>
          <w:p w14:paraId="38D6D624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They come from China or India? from Poland or Spain? from Tunisia or Australia? from Morocco or Iran? Portugal or Equateru?</w:t>
            </w:r>
          </w:p>
          <w:p w14:paraId="24E1F49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8p.55</w:t>
            </w:r>
          </w:p>
          <w:p w14:paraId="0B718367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See you soon.</w:t>
            </w:r>
          </w:p>
          <w:p w14:paraId="1CCAB686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1. Dear friends.</w:t>
            </w:r>
          </w:p>
          <w:p w14:paraId="27C8FDAF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In Italy?</w:t>
            </w:r>
          </w:p>
          <w:p w14:paraId="64B8F59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It's extraordinary</w:t>
            </w:r>
          </w:p>
          <w:p w14:paraId="26B2ABF3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With photos</w:t>
            </w:r>
          </w:p>
          <w:p w14:paraId="2F7B5A0D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lastRenderedPageBreak/>
              <w:t>See you later</w:t>
            </w:r>
          </w:p>
          <w:p w14:paraId="2A3A773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My address</w:t>
            </w:r>
          </w:p>
          <w:p w14:paraId="1FFC78A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12 rue du Theater.</w:t>
            </w:r>
          </w:p>
          <w:p w14:paraId="33ADB2A7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9p.55</w:t>
            </w:r>
          </w:p>
          <w:p w14:paraId="29AB808B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1. Hello Paul! I'm back ! Canada is beautiful! Call me..</w:t>
            </w:r>
          </w:p>
          <w:p w14:paraId="336F201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2. Hi! .. I want to go back to Dakar! It's cold here! I'm sad .. Are you coming to my house to look at the pictures?</w:t>
            </w:r>
          </w:p>
          <w:p w14:paraId="492F437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3. Hello, it's me. A week on the Nile, the pyramids .. the dream! Call me!</w:t>
            </w:r>
          </w:p>
          <w:p w14:paraId="353CD52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4. Hi, Chanrlotte. I am feeling down. Italy is great, but the return is difficult .. You call me?</w:t>
            </w:r>
          </w:p>
          <w:p w14:paraId="79CACCC0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1P.190</w:t>
            </w:r>
          </w:p>
          <w:p w14:paraId="741DE4CC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school</w:t>
            </w:r>
          </w:p>
          <w:p w14:paraId="39DF5A7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Near here</w:t>
            </w:r>
          </w:p>
          <w:p w14:paraId="489EB13E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2p.190</w:t>
            </w:r>
          </w:p>
          <w:p w14:paraId="0B0276D6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lastRenderedPageBreak/>
              <w:t>-You live near here?</w:t>
            </w:r>
          </w:p>
          <w:p w14:paraId="7895A503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Yes, near the museum, behind the school and in front of the river.</w:t>
            </w:r>
          </w:p>
          <w:p w14:paraId="1FE869E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You are a student?</w:t>
            </w:r>
          </w:p>
          <w:p w14:paraId="3233F95F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-Yes, I study at the university near the library and next to the theater.</w:t>
            </w:r>
          </w:p>
          <w:p w14:paraId="0EF2704E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4 p.191</w:t>
            </w:r>
          </w:p>
          <w:p w14:paraId="05CB1C0F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1. They take the rue de Rennes.</w:t>
            </w:r>
          </w:p>
          <w:p w14:paraId="5C001602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2. Lucienne takes a room in the middle category.</w:t>
            </w:r>
          </w:p>
          <w:p w14:paraId="0A592B2A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3. She takes a different hotel.</w:t>
            </w:r>
          </w:p>
          <w:p w14:paraId="19D994F8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4. They go down the street of Cents-Sons.</w:t>
            </w:r>
          </w:p>
          <w:p w14:paraId="4B34B619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5. They take the membership card and go down to the inn.</w:t>
            </w:r>
          </w:p>
          <w:p w14:paraId="403ACC47" w14:textId="77777777" w:rsidR="00ED6A09" w:rsidRPr="00ED6A09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6. Julienne takes breakfast in the room.</w:t>
            </w:r>
          </w:p>
          <w:p w14:paraId="5E0AA244" w14:textId="2ABB888D" w:rsidR="00ED6A09" w:rsidRPr="00BF2335" w:rsidRDefault="00ED6A09" w:rsidP="00ED6A09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D6A09">
              <w:rPr>
                <w:rFonts w:ascii="Times New Roman" w:eastAsia="宋体" w:hAnsi="Times New Roman"/>
                <w:sz w:val="28"/>
              </w:rPr>
              <w:t>07. Fabienne, you go down in the direction of the lake.</w:t>
            </w:r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5FD3FA" w14:textId="77777777" w:rsidR="00E26753" w:rsidRDefault="00E26753" w:rsidP="00AA320E">
      <w:r>
        <w:separator/>
      </w:r>
    </w:p>
  </w:endnote>
  <w:endnote w:type="continuationSeparator" w:id="0">
    <w:p w14:paraId="06CA9FB3" w14:textId="77777777" w:rsidR="00E26753" w:rsidRDefault="00E26753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C98FAC0" w14:textId="77777777" w:rsidR="00E26753" w:rsidRDefault="00E26753" w:rsidP="00AA320E">
      <w:r>
        <w:separator/>
      </w:r>
    </w:p>
  </w:footnote>
  <w:footnote w:type="continuationSeparator" w:id="0">
    <w:p w14:paraId="0D93CD2F" w14:textId="77777777" w:rsidR="00E26753" w:rsidRDefault="00E26753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4FAM7XwTgtAAAA"/>
  </w:docVars>
  <w:rsids>
    <w:rsidRoot w:val="002C3007"/>
    <w:rsid w:val="00025163"/>
    <w:rsid w:val="000452CA"/>
    <w:rsid w:val="00047BD1"/>
    <w:rsid w:val="00057525"/>
    <w:rsid w:val="00071E1D"/>
    <w:rsid w:val="000A30EE"/>
    <w:rsid w:val="000E7585"/>
    <w:rsid w:val="000F6CAD"/>
    <w:rsid w:val="00123606"/>
    <w:rsid w:val="001510FC"/>
    <w:rsid w:val="0020252B"/>
    <w:rsid w:val="0023241A"/>
    <w:rsid w:val="00241ED3"/>
    <w:rsid w:val="00245633"/>
    <w:rsid w:val="00260C84"/>
    <w:rsid w:val="002C3007"/>
    <w:rsid w:val="002C32F4"/>
    <w:rsid w:val="002C7F1E"/>
    <w:rsid w:val="002D013A"/>
    <w:rsid w:val="003A04FE"/>
    <w:rsid w:val="003B7C27"/>
    <w:rsid w:val="004734B2"/>
    <w:rsid w:val="004E4F6F"/>
    <w:rsid w:val="005038ED"/>
    <w:rsid w:val="005B62D3"/>
    <w:rsid w:val="0066233D"/>
    <w:rsid w:val="00664E8C"/>
    <w:rsid w:val="00692551"/>
    <w:rsid w:val="006F08E1"/>
    <w:rsid w:val="006F4CCC"/>
    <w:rsid w:val="007D6883"/>
    <w:rsid w:val="00813D24"/>
    <w:rsid w:val="008435BF"/>
    <w:rsid w:val="008A6CCA"/>
    <w:rsid w:val="00927979"/>
    <w:rsid w:val="00942589"/>
    <w:rsid w:val="00954116"/>
    <w:rsid w:val="00976E74"/>
    <w:rsid w:val="00997019"/>
    <w:rsid w:val="009C0E54"/>
    <w:rsid w:val="009D4821"/>
    <w:rsid w:val="009D7872"/>
    <w:rsid w:val="00A121C9"/>
    <w:rsid w:val="00A37288"/>
    <w:rsid w:val="00A941D1"/>
    <w:rsid w:val="00AA320E"/>
    <w:rsid w:val="00B05018"/>
    <w:rsid w:val="00B11AF4"/>
    <w:rsid w:val="00B368C2"/>
    <w:rsid w:val="00B435AC"/>
    <w:rsid w:val="00BD0DA3"/>
    <w:rsid w:val="00BD281C"/>
    <w:rsid w:val="00BF2335"/>
    <w:rsid w:val="00CB3F12"/>
    <w:rsid w:val="00D34FDB"/>
    <w:rsid w:val="00DE5104"/>
    <w:rsid w:val="00E26753"/>
    <w:rsid w:val="00E3151C"/>
    <w:rsid w:val="00E37C1D"/>
    <w:rsid w:val="00E550E2"/>
    <w:rsid w:val="00E96714"/>
    <w:rsid w:val="00EB6190"/>
    <w:rsid w:val="00EB664D"/>
    <w:rsid w:val="00ED6A09"/>
    <w:rsid w:val="00F00B49"/>
    <w:rsid w:val="00F01A41"/>
    <w:rsid w:val="00F32344"/>
    <w:rsid w:val="00F5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5</TotalTime>
  <Pages>12</Pages>
  <Words>1738</Words>
  <Characters>991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6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47</cp:revision>
  <dcterms:created xsi:type="dcterms:W3CDTF">2018-10-17T12:27:00Z</dcterms:created>
  <dcterms:modified xsi:type="dcterms:W3CDTF">2018-11-24T15:40:00Z</dcterms:modified>
</cp:coreProperties>
</file>